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BA1" w:rsidRDefault="00CA20DA">
      <w:r w:rsidRPr="00CA20DA">
        <w:rPr>
          <w:noProof/>
          <w:lang w:eastAsia="en-CA"/>
        </w:rPr>
        <w:drawing>
          <wp:inline distT="0" distB="0" distL="0" distR="0">
            <wp:extent cx="5705475" cy="8572500"/>
            <wp:effectExtent l="0" t="0" r="9525" b="0"/>
            <wp:docPr id="1" name="Picture 1" descr="C:\Users\mcreamer\Downloads\Uniform Sale Flyer 20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creamer\Downloads\Uniform Sale Flyer 2020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857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83BA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DA1MjE1NTA2MDZR0lEKTi0uzszPAykwrAUA/DD2ESwAAAA="/>
  </w:docVars>
  <w:rsids>
    <w:rsidRoot w:val="00CA20DA"/>
    <w:rsid w:val="00383BA1"/>
    <w:rsid w:val="00CA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18C662-9C1A-4542-8030-BB6C8CE4E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>EMSB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amer, Michael</dc:creator>
  <cp:keywords/>
  <dc:description/>
  <cp:lastModifiedBy>Creamer, Michael</cp:lastModifiedBy>
  <cp:revision>1</cp:revision>
  <dcterms:created xsi:type="dcterms:W3CDTF">2020-02-25T15:35:00Z</dcterms:created>
  <dcterms:modified xsi:type="dcterms:W3CDTF">2020-02-25T15:35:00Z</dcterms:modified>
</cp:coreProperties>
</file>